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79898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00300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8054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0945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5023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45023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45023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45023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68348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68348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965700" cy="2565400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965700" cy="2565400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965700" cy="2565400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965700" cy="2565400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991100" cy="2755900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4991100" cy="2755900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4991100" cy="2755900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952948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a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2337093"/>
            <wp:effectExtent b="0" l="0" r="0" t="0"/>
            <wp:docPr descr="Figure 19: Граф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Граф</w:t>
      </w:r>
    </w:p>
    <w:bookmarkEnd w:id="0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Старцева Алина Сергеевна</dc:creator>
  <dc:language>ru-RU</dc:language>
  <cp:keywords/>
  <dcterms:created xsi:type="dcterms:W3CDTF">2023-03-28T14:23:12Z</dcterms:created>
  <dcterms:modified xsi:type="dcterms:W3CDTF">2023-03-28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